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676b04e6997315f1ee62220506775aef2ace27a"/>
      <w:r>
        <w:rPr>
          <w:b/>
        </w:rPr>
        <w:t xml:space="preserve">ПРОТОКОЛ ПРО РЕЗУЛЬТАТИ ЕЛЕКТРОННОГО АУКЦІОНУ № LLE001-UA-20240424-631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НЕКОМЕРЦІЙНЕ ПІДПРИЄМСТВО «СТЕБНИЦЬКА МІСЬКА ЛІКАРНЯ» ДРОГОБИ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 спільного користування - розташоване на першому поверсі чотирьохповерхової будівлі літ. Б-4 (стаціонар), влаштованої на залізобетонному фундаменті з цегляними стінами та перегородками з залізобетонним міжповерховим та горішнім перекриттям та скатним покриттям металопрофілем. Оздоблення(зовнішнє)- штукатурка, (внутрішнє) -пофарбовано водоемульсійною фарбою; підлога - керамічна плитка. Внутрішні інженерні мережі-електропостачання. Загальна площа 1,0 кв.м, будівельний об'єм 3,82 куб.м.. Рік побудови: 1972. Технічний стан - "задовільний" (Елементи будівлі в цілому придатні для експлуатації, але потребують ремонту , який найдоцільніший на цій стадії)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спільного користування - розташоване на першому поверсі чотирьохповерхової будівлі літ. Б-4 (стаціонар), влаштованої на залізобетонному фундаменті з цегляними стінами та перегородками з залізобетонним міжповерховим та горішнім перекриттям та скатним покриттям металопрофілем. Оздоблення(зовнішнє)- штукатурка, (внутрішнє) -пофарбовано водоемульсійною фарбою; підлога - керамічна плитка. Внутрішні інженерні мережі-електропостачання. Загальна площа 1,0 кв.м, будівельний об'єм 3,82 куб.м.. Рік побудови: 1972. Технічний стан - "задовільний" (Елементи будівлі в цілому придатні для експлуатації, але потребують ремонту , який найдоцільніший на цій стадії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9,20 грн, у т.ч. ПДВ</w:t>
      </w:r>
      <w:r>
        <w:t xml:space="preserve"> </w:t>
      </w:r>
      <w:r>
        <w:t xml:space="preserve">1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80,00 грн, у т.ч. ПДВ</w:t>
      </w:r>
      <w:r>
        <w:t xml:space="preserve"> </w:t>
      </w:r>
      <w:r>
        <w:t xml:space="preserve">1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7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0:24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некомерційне підприємство "Стебницька міська лікарня" Дрогобиц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3821460</w:t>
      </w:r>
    </w:p>
    <w:p>
      <w:pPr>
        <w:numPr>
          <w:ilvl w:val="0"/>
          <w:numId w:val="1003"/>
        </w:numPr>
        <w:pStyle w:val="Compact"/>
      </w:pPr>
      <w:r>
        <w:t xml:space="preserve">Назва банку: Приватбанк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330529900000260030310007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некомерційне підприємство "Стебницька міська лікарня" Дрогобиц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13821460</w:t>
      </w:r>
    </w:p>
    <w:p>
      <w:pPr>
        <w:numPr>
          <w:ilvl w:val="0"/>
          <w:numId w:val="1004"/>
        </w:numPr>
        <w:pStyle w:val="Compact"/>
      </w:pPr>
      <w:r>
        <w:t xml:space="preserve">Назва банку: Приватбанк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330529900000260030310007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8,00 грн (сорок вісім гривень 00 копійок), у т.ч. ПДВ</w:t>
      </w:r>
      <w:r>
        <w:t xml:space="preserve"> </w:t>
      </w:r>
      <w:r>
        <w:t xml:space="preserve">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302,00 грн (три тисячі триста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80,00 грн, у т.ч. ПДВ</w:t>
      </w:r>
      <w:r>
        <w:t xml:space="preserve"> </w:t>
      </w:r>
      <w:r>
        <w:t xml:space="preserve">1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4.2024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НЕКОМЕРЦІЙНЕ ПІДПРИЄМСТВО «СТЕБНИЦЬКА МІСЬКА ЛІКАРНЯ» ДРОГОБИ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8:05:51Z</dcterms:created>
  <dcterms:modified xsi:type="dcterms:W3CDTF">2024-05-19T08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